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Paol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us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Cremona, CR, Italia Cremona, CR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remona, CR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4/08/199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49813107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paolobusicr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